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6514d8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6514d82-ea6c-11ec-bcf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y20EMQxDiTSg/rtkB4oejZz2EkA6rAeY34EQRYq2+mNZX/VPUpW75sX58I8+13//aYC6CqiWi48tnkAZqCxq3eOVhvlwvsKzhrEBPMCjZVyuvuhf9P1bB/qykNeQjYe2/cOE9JAGDustX65Kka/KbX3wjMxIrLUe7Q4OT972ejiqptTgrv2CtLRxCpz7Eo/ZQAdn7rz3i/sRtVPqmq+xizHKtFFrvAYrFkwsrP2Szo39YF0k6hbvrZRKtO79/HJ5SE8rrYM8BZGAxjXr+W1Cz29+lWhd+5mMjrQX88bGG7pQV/kinxEDkQt3H+wfidKkdLkvzgcvn+exn7dsuTlp+A3wAd7b38iYm/MLvoO5D/LqnQ+SVCrp5nzgtxl1X+TfN593fwH69GDsn7ebI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-LINK DOWN IN ERIE, PA 12:24 P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6514d82-ea6c-11ec-bcf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6514d82-ea6c-11ec-bcf9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6514d82-ea6c-11ec-bcf9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6514d82</dc:title>
  <dc:creator/>
  <cp:keywords/>
  <dcterms:created xsi:type="dcterms:W3CDTF">2026-05-03T10:47:30Z</dcterms:created>
  <dcterms:modified xsi:type="dcterms:W3CDTF">2026-05-03T10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